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9A46B2" w14:textId="65BA61B2" w:rsidR="007A263F" w:rsidRDefault="00E62AC7"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74A1E65F" wp14:editId="46C55C88">
                <wp:simplePos x="0" y="0"/>
                <wp:positionH relativeFrom="column">
                  <wp:posOffset>-762000</wp:posOffset>
                </wp:positionH>
                <wp:positionV relativeFrom="paragraph">
                  <wp:posOffset>-533400</wp:posOffset>
                </wp:positionV>
                <wp:extent cx="7428230" cy="3671570"/>
                <wp:effectExtent l="0" t="0" r="1270" b="5080"/>
                <wp:wrapNone/>
                <wp:docPr id="8" name="Groupe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428230" cy="3671570"/>
                          <a:chOff x="-18563" y="-104974"/>
                          <a:chExt cx="7429013" cy="3671858"/>
                        </a:xfrm>
                      </wpg:grpSpPr>
                      <pic:pic xmlns:pic="http://schemas.openxmlformats.org/drawingml/2006/picture">
                        <pic:nvPicPr>
                          <pic:cNvPr id="3" name="Image 3"/>
                          <pic:cNvPicPr>
                            <a:picLocks noChangeAspect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00250" y="0"/>
                            <a:ext cx="3223895" cy="9664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g:grpSp>
                        <wpg:cNvPr id="7" name="Groupe 7"/>
                        <wpg:cNvGrpSpPr/>
                        <wpg:grpSpPr>
                          <a:xfrm>
                            <a:off x="-18563" y="-104974"/>
                            <a:ext cx="7429013" cy="3671858"/>
                            <a:chOff x="-18563" y="-1324174"/>
                            <a:chExt cx="7429013" cy="3671858"/>
                          </a:xfrm>
                        </wpg:grpSpPr>
                        <pic:pic xmlns:pic="http://schemas.openxmlformats.org/drawingml/2006/picture">
                          <pic:nvPicPr>
                            <pic:cNvPr id="5" name="Image 5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97" t="29161" r="-197" b="22472"/>
                            <a:stretch/>
                          </pic:blipFill>
                          <pic:spPr bwMode="auto">
                            <a:xfrm>
                              <a:off x="-18563" y="-252785"/>
                              <a:ext cx="7429013" cy="260046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217" name="Zone de texte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66877" y="790432"/>
                              <a:ext cx="5520637" cy="1476601"/>
                            </a:xfrm>
                            <a:prstGeom prst="rect">
                              <a:avLst/>
                            </a:prstGeom>
                            <a:solidFill>
                              <a:srgbClr val="FFFFFF">
                                <a:alpha val="86000"/>
                              </a:srgbClr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EC3D8D3" w14:textId="77777777" w:rsidR="0003272A" w:rsidRPr="0003272A" w:rsidRDefault="0003272A">
                                <w:pPr>
                                  <w:rPr>
                                    <w:rFonts w:ascii="Vivaldi" w:hAnsi="Vivaldi"/>
                                    <w:color w:val="000000"/>
                                    <w:sz w:val="40"/>
                                    <w:szCs w:val="40"/>
                                    <w14:textFill>
                                      <w14:solidFill>
                                        <w14:srgbClr w14:val="000000">
                                          <w14:alpha w14:val="50000"/>
                                        </w14:srgbClr>
                                      </w14:solidFill>
                                    </w14:textFill>
                                  </w:rPr>
                                </w:pPr>
                                <w:r w:rsidRPr="0003272A">
                                  <w:rPr>
                                    <w:rFonts w:ascii="Copperplate Gothic Bold" w:hAnsi="Copperplate Gothic Bold"/>
                                    <w:sz w:val="40"/>
                                    <w:szCs w:val="40"/>
                                  </w:rPr>
                                  <w:t xml:space="preserve">Les petits plats du chef </w:t>
                                </w:r>
                                <w:r w:rsidRPr="00752AAC">
                                  <w:rPr>
                                    <w:rFonts w:ascii="Vivaldi" w:hAnsi="Vivaldi"/>
                                    <w:sz w:val="44"/>
                                    <w:szCs w:val="44"/>
                                  </w:rPr>
                                  <w:t>Thierry Bardet</w:t>
                                </w:r>
                              </w:p>
                              <w:p w14:paraId="745D881D" w14:textId="5488729D" w:rsidR="0003272A" w:rsidRPr="00E03700" w:rsidRDefault="0003272A">
                                <w:pPr>
                                  <w:rPr>
                                    <w:rFonts w:ascii="Calibri" w:hAnsi="Calibri" w:cs="Calibri"/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E03700">
                                  <w:rPr>
                                    <w:rFonts w:ascii="Calibri" w:hAnsi="Calibri" w:cs="Calibri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Livré </w:t>
                                </w:r>
                                <w:r w:rsidR="000154EA">
                                  <w:rPr>
                                    <w:rFonts w:ascii="Calibri" w:hAnsi="Calibri" w:cs="Calibri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</w:t>
                                </w:r>
                                <w:r w:rsidR="005F020A">
                                  <w:rPr>
                                    <w:rFonts w:ascii="Calibri" w:hAnsi="Calibri" w:cs="Calibri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5</w:t>
                                </w:r>
                                <w:r w:rsidR="000154EA">
                                  <w:rPr>
                                    <w:rFonts w:ascii="Calibri" w:hAnsi="Calibri" w:cs="Calibri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km autour de Sarlat ou à emporter</w:t>
                                </w:r>
                                <w:r w:rsidRPr="00E03700">
                                  <w:rPr>
                                    <w:rFonts w:ascii="Calibri" w:hAnsi="Calibri" w:cs="Calibri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.</w:t>
                                </w:r>
                                <w:r w:rsidR="00E03700" w:rsidRPr="00E03700">
                                  <w:rPr>
                                    <w:rFonts w:ascii="Calibri" w:hAnsi="Calibri" w:cs="Calibri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 </w:t>
                                </w:r>
                                <w:r w:rsidR="005F020A">
                                  <w:rPr>
                                    <w:rFonts w:ascii="Calibri" w:hAnsi="Calibri" w:cs="Calibri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A partir du 8 Mai</w:t>
                                </w:r>
                                <w:r w:rsidR="007A263F" w:rsidRPr="00E03700">
                                  <w:rPr>
                                    <w:rFonts w:ascii="Calibri" w:hAnsi="Calibri" w:cs="Calibri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="000D355B">
                                  <w:rPr>
                                    <w:rFonts w:ascii="Calibri" w:hAnsi="Calibri" w:cs="Calibri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2020</w:t>
                                </w:r>
                              </w:p>
                              <w:p w14:paraId="31335E5F" w14:textId="1F96FB12" w:rsidR="0003272A" w:rsidRPr="0003272A" w:rsidRDefault="003125BC" w:rsidP="00F96FFB">
                                <w:pPr>
                                  <w:jc w:val="center"/>
                                  <w:rPr>
                                    <w:rFonts w:ascii="Copperplate Gothic Bold" w:hAnsi="Copperplate Gothic Bold"/>
                                    <w:sz w:val="40"/>
                                    <w:szCs w:val="40"/>
                                  </w:rPr>
                                </w:pPr>
                                <w:r w:rsidRPr="003125BC">
                                  <w:rPr>
                                    <w:rFonts w:ascii="Calibri" w:hAnsi="Calibri" w:cs="Calibri"/>
                                    <w:b/>
                                    <w:bCs/>
                                    <w:color w:val="C00000"/>
                                    <w:sz w:val="32"/>
                                    <w:szCs w:val="32"/>
                                  </w:rPr>
                                  <w:t>Le 8 mai étant un jour férié,</w:t>
                                </w:r>
                                <w:r w:rsidR="00F96FFB">
                                  <w:rPr>
                                    <w:rFonts w:ascii="Calibri" w:hAnsi="Calibri" w:cs="Calibri"/>
                                    <w:b/>
                                    <w:bCs/>
                                    <w:color w:val="C00000"/>
                                    <w:sz w:val="32"/>
                                    <w:szCs w:val="32"/>
                                  </w:rPr>
                                  <w:t xml:space="preserve"> merci de nous </w:t>
                                </w:r>
                                <w:proofErr w:type="gramStart"/>
                                <w:r w:rsidR="00F96FFB">
                                  <w:rPr>
                                    <w:rFonts w:ascii="Calibri" w:hAnsi="Calibri" w:cs="Calibri"/>
                                    <w:b/>
                                    <w:bCs/>
                                    <w:color w:val="C00000"/>
                                    <w:sz w:val="32"/>
                                    <w:szCs w:val="32"/>
                                  </w:rPr>
                                  <w:t>informer</w:t>
                                </w:r>
                                <w:r w:rsidRPr="003125BC">
                                  <w:rPr>
                                    <w:rFonts w:ascii="Calibri" w:hAnsi="Calibri" w:cs="Calibri"/>
                                    <w:b/>
                                    <w:bCs/>
                                    <w:color w:val="C00000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  <w:r w:rsidR="00F96FFB">
                                  <w:rPr>
                                    <w:rFonts w:ascii="Calibri" w:hAnsi="Calibri" w:cs="Calibri"/>
                                    <w:b/>
                                    <w:bCs/>
                                    <w:color w:val="C00000"/>
                                    <w:sz w:val="32"/>
                                    <w:szCs w:val="32"/>
                                  </w:rPr>
                                  <w:t xml:space="preserve"> de</w:t>
                                </w:r>
                                <w:proofErr w:type="gramEnd"/>
                                <w:r w:rsidR="00F96FFB">
                                  <w:rPr>
                                    <w:rFonts w:ascii="Calibri" w:hAnsi="Calibri" w:cs="Calibri"/>
                                    <w:b/>
                                    <w:bCs/>
                                    <w:color w:val="C00000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  <w:r w:rsidRPr="003125BC">
                                  <w:rPr>
                                    <w:rFonts w:ascii="Calibri" w:hAnsi="Calibri" w:cs="Calibri"/>
                                    <w:b/>
                                    <w:bCs/>
                                    <w:color w:val="C00000"/>
                                    <w:sz w:val="32"/>
                                    <w:szCs w:val="32"/>
                                  </w:rPr>
                                  <w:t xml:space="preserve">vos commandes </w:t>
                                </w:r>
                                <w:r w:rsidR="00F96FFB">
                                  <w:rPr>
                                    <w:rFonts w:ascii="Calibri" w:hAnsi="Calibri" w:cs="Calibri"/>
                                    <w:b/>
                                    <w:bCs/>
                                    <w:color w:val="C00000"/>
                                    <w:sz w:val="32"/>
                                    <w:szCs w:val="32"/>
                                  </w:rPr>
                                  <w:t xml:space="preserve"> du week-end le </w:t>
                                </w:r>
                                <w:r w:rsidRPr="003125BC">
                                  <w:rPr>
                                    <w:rFonts w:ascii="Calibri" w:hAnsi="Calibri" w:cs="Calibri"/>
                                    <w:b/>
                                    <w:bCs/>
                                    <w:color w:val="C00000"/>
                                    <w:sz w:val="32"/>
                                    <w:szCs w:val="32"/>
                                  </w:rPr>
                                  <w:t>plus tôt</w:t>
                                </w:r>
                                <w:r w:rsidR="00F96FFB">
                                  <w:rPr>
                                    <w:rFonts w:ascii="Calibri" w:hAnsi="Calibri" w:cs="Calibri"/>
                                    <w:b/>
                                    <w:bCs/>
                                    <w:color w:val="C00000"/>
                                    <w:sz w:val="32"/>
                                    <w:szCs w:val="32"/>
                                  </w:rPr>
                                  <w:t xml:space="preserve"> possible.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" name="Image 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24978" b="34100"/>
                            <a:stretch/>
                          </pic:blipFill>
                          <pic:spPr bwMode="auto">
                            <a:xfrm>
                              <a:off x="1061371" y="-1324174"/>
                              <a:ext cx="897255" cy="117729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4A1E65F" id="Groupe 8" o:spid="_x0000_s1026" style="position:absolute;margin-left:-60pt;margin-top:-42pt;width:584.9pt;height:289.1pt;z-index:251662336;mso-width-relative:margin;mso-height-relative:margin" coordorigin="-185,-1049" coordsize="74290,3671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3" o:spid="_x0000_s1027" type="#_x0000_t75" style="position:absolute;left:20002;width:32239;height:96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">
                  <v:imagedata r:id="rId8" o:title=""/>
                </v:shape>
                <v:group id="Groupe 7" o:spid="_x0000_s1028" style="position:absolute;left:-185;top:-1049;width:74289;height:36717" coordorigin="-185,-13241" coordsize="74290,36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shape id="Image 5" o:spid="_x0000_s1029" type="#_x0000_t75" style="position:absolute;left:-185;top:-2527;width:74289;height:260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">
                    <v:imagedata r:id="rId9" o:title="" croptop="19111f" cropbottom="14727f" cropleft="129f" cropright="-129f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_x0000_s1030" type="#_x0000_t202" style="position:absolute;left:1668;top:7904;width:55207;height:147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" stroked="f">
                    <v:fill opacity="56283f"/>
                    <v:textbox>
                      <w:txbxContent>
                        <w:p w14:paraId="1EC3D8D3" w14:textId="77777777" w:rsidR="0003272A" w:rsidRPr="0003272A" w:rsidRDefault="0003272A">
                          <w:pPr>
                            <w:rPr>
                              <w:rFonts w:ascii="Vivaldi" w:hAnsi="Vivaldi"/>
                              <w:color w:val="000000"/>
                              <w:sz w:val="40"/>
                              <w:szCs w:val="40"/>
                              <w14:textFill>
                                <w14:solidFill>
                                  <w14:srgbClr w14:val="000000">
                                    <w14:alpha w14:val="50000"/>
                                  </w14:srgbClr>
                                </w14:solidFill>
                              </w14:textFill>
                            </w:rPr>
                          </w:pPr>
                          <w:r w:rsidRPr="0003272A">
                            <w:rPr>
                              <w:rFonts w:ascii="Copperplate Gothic Bold" w:hAnsi="Copperplate Gothic Bold"/>
                              <w:sz w:val="40"/>
                              <w:szCs w:val="40"/>
                            </w:rPr>
                            <w:t xml:space="preserve">Les petits plats du chef </w:t>
                          </w:r>
                          <w:r w:rsidRPr="00752AAC">
                            <w:rPr>
                              <w:rFonts w:ascii="Vivaldi" w:hAnsi="Vivaldi"/>
                              <w:sz w:val="44"/>
                              <w:szCs w:val="44"/>
                            </w:rPr>
                            <w:t>Thierry Bardet</w:t>
                          </w:r>
                        </w:p>
                        <w:p w14:paraId="745D881D" w14:textId="5488729D" w:rsidR="0003272A" w:rsidRPr="00E03700" w:rsidRDefault="0003272A">
                          <w:pPr>
                            <w:rPr>
                              <w:rFonts w:ascii="Calibri" w:hAnsi="Calibri" w:cs="Calibri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E03700">
                            <w:rPr>
                              <w:rFonts w:ascii="Calibri" w:hAnsi="Calibri" w:cs="Calibri"/>
                              <w:b/>
                              <w:bCs/>
                              <w:sz w:val="28"/>
                              <w:szCs w:val="28"/>
                            </w:rPr>
                            <w:t xml:space="preserve">Livré </w:t>
                          </w:r>
                          <w:r w:rsidR="000154EA">
                            <w:rPr>
                              <w:rFonts w:ascii="Calibri" w:hAnsi="Calibri" w:cs="Calibri"/>
                              <w:b/>
                              <w:bCs/>
                              <w:sz w:val="28"/>
                              <w:szCs w:val="28"/>
                            </w:rPr>
                            <w:t>1</w:t>
                          </w:r>
                          <w:r w:rsidR="005F020A">
                            <w:rPr>
                              <w:rFonts w:ascii="Calibri" w:hAnsi="Calibri" w:cs="Calibri"/>
                              <w:b/>
                              <w:bCs/>
                              <w:sz w:val="28"/>
                              <w:szCs w:val="28"/>
                            </w:rPr>
                            <w:t>5</w:t>
                          </w:r>
                          <w:r w:rsidR="000154EA">
                            <w:rPr>
                              <w:rFonts w:ascii="Calibri" w:hAnsi="Calibri" w:cs="Calibri"/>
                              <w:b/>
                              <w:bCs/>
                              <w:sz w:val="28"/>
                              <w:szCs w:val="28"/>
                            </w:rPr>
                            <w:t xml:space="preserve"> km autour de Sarlat ou à emporter</w:t>
                          </w:r>
                          <w:r w:rsidRPr="00E03700">
                            <w:rPr>
                              <w:rFonts w:ascii="Calibri" w:hAnsi="Calibri" w:cs="Calibri"/>
                              <w:b/>
                              <w:bCs/>
                              <w:sz w:val="28"/>
                              <w:szCs w:val="28"/>
                            </w:rPr>
                            <w:t>.</w:t>
                          </w:r>
                          <w:r w:rsidR="00E03700" w:rsidRPr="00E03700">
                            <w:rPr>
                              <w:rFonts w:ascii="Calibri" w:hAnsi="Calibri" w:cs="Calibri"/>
                              <w:b/>
                              <w:bCs/>
                              <w:sz w:val="28"/>
                              <w:szCs w:val="28"/>
                            </w:rPr>
                            <w:t xml:space="preserve">  </w:t>
                          </w:r>
                          <w:r w:rsidR="005F020A">
                            <w:rPr>
                              <w:rFonts w:ascii="Calibri" w:hAnsi="Calibri" w:cs="Calibri"/>
                              <w:b/>
                              <w:bCs/>
                              <w:sz w:val="28"/>
                              <w:szCs w:val="28"/>
                            </w:rPr>
                            <w:t>A partir du 8 Mai</w:t>
                          </w:r>
                          <w:r w:rsidR="007A263F" w:rsidRPr="00E03700">
                            <w:rPr>
                              <w:rFonts w:ascii="Calibri" w:hAnsi="Calibri" w:cs="Calibri"/>
                              <w:b/>
                              <w:bCs/>
                              <w:sz w:val="28"/>
                              <w:szCs w:val="28"/>
                            </w:rPr>
                            <w:t xml:space="preserve"> </w:t>
                          </w:r>
                          <w:r w:rsidR="000D355B">
                            <w:rPr>
                              <w:rFonts w:ascii="Calibri" w:hAnsi="Calibri" w:cs="Calibri"/>
                              <w:b/>
                              <w:bCs/>
                              <w:sz w:val="28"/>
                              <w:szCs w:val="28"/>
                            </w:rPr>
                            <w:t>2020</w:t>
                          </w:r>
                        </w:p>
                        <w:p w14:paraId="31335E5F" w14:textId="1F96FB12" w:rsidR="0003272A" w:rsidRPr="0003272A" w:rsidRDefault="003125BC" w:rsidP="00F96FFB">
                          <w:pPr>
                            <w:jc w:val="center"/>
                            <w:rPr>
                              <w:rFonts w:ascii="Copperplate Gothic Bold" w:hAnsi="Copperplate Gothic Bold"/>
                              <w:sz w:val="40"/>
                              <w:szCs w:val="40"/>
                            </w:rPr>
                          </w:pPr>
                          <w:r w:rsidRPr="003125BC">
                            <w:rPr>
                              <w:rFonts w:ascii="Calibri" w:hAnsi="Calibri" w:cs="Calibri"/>
                              <w:b/>
                              <w:bCs/>
                              <w:color w:val="C00000"/>
                              <w:sz w:val="32"/>
                              <w:szCs w:val="32"/>
                            </w:rPr>
                            <w:t>Le 8 mai étant un jour férié,</w:t>
                          </w:r>
                          <w:r w:rsidR="00F96FFB">
                            <w:rPr>
                              <w:rFonts w:ascii="Calibri" w:hAnsi="Calibri" w:cs="Calibri"/>
                              <w:b/>
                              <w:bCs/>
                              <w:color w:val="C00000"/>
                              <w:sz w:val="32"/>
                              <w:szCs w:val="32"/>
                            </w:rPr>
                            <w:t xml:space="preserve"> merci de nous </w:t>
                          </w:r>
                          <w:proofErr w:type="gramStart"/>
                          <w:r w:rsidR="00F96FFB">
                            <w:rPr>
                              <w:rFonts w:ascii="Calibri" w:hAnsi="Calibri" w:cs="Calibri"/>
                              <w:b/>
                              <w:bCs/>
                              <w:color w:val="C00000"/>
                              <w:sz w:val="32"/>
                              <w:szCs w:val="32"/>
                            </w:rPr>
                            <w:t>informer</w:t>
                          </w:r>
                          <w:r w:rsidRPr="003125BC">
                            <w:rPr>
                              <w:rFonts w:ascii="Calibri" w:hAnsi="Calibri" w:cs="Calibri"/>
                              <w:b/>
                              <w:bCs/>
                              <w:color w:val="C00000"/>
                              <w:sz w:val="32"/>
                              <w:szCs w:val="32"/>
                            </w:rPr>
                            <w:t xml:space="preserve"> </w:t>
                          </w:r>
                          <w:r w:rsidR="00F96FFB">
                            <w:rPr>
                              <w:rFonts w:ascii="Calibri" w:hAnsi="Calibri" w:cs="Calibri"/>
                              <w:b/>
                              <w:bCs/>
                              <w:color w:val="C00000"/>
                              <w:sz w:val="32"/>
                              <w:szCs w:val="32"/>
                            </w:rPr>
                            <w:t xml:space="preserve"> de</w:t>
                          </w:r>
                          <w:proofErr w:type="gramEnd"/>
                          <w:r w:rsidR="00F96FFB">
                            <w:rPr>
                              <w:rFonts w:ascii="Calibri" w:hAnsi="Calibri" w:cs="Calibri"/>
                              <w:b/>
                              <w:bCs/>
                              <w:color w:val="C00000"/>
                              <w:sz w:val="32"/>
                              <w:szCs w:val="32"/>
                            </w:rPr>
                            <w:t xml:space="preserve"> </w:t>
                          </w:r>
                          <w:r w:rsidRPr="003125BC">
                            <w:rPr>
                              <w:rFonts w:ascii="Calibri" w:hAnsi="Calibri" w:cs="Calibri"/>
                              <w:b/>
                              <w:bCs/>
                              <w:color w:val="C00000"/>
                              <w:sz w:val="32"/>
                              <w:szCs w:val="32"/>
                            </w:rPr>
                            <w:t xml:space="preserve">vos commandes </w:t>
                          </w:r>
                          <w:r w:rsidR="00F96FFB">
                            <w:rPr>
                              <w:rFonts w:ascii="Calibri" w:hAnsi="Calibri" w:cs="Calibri"/>
                              <w:b/>
                              <w:bCs/>
                              <w:color w:val="C00000"/>
                              <w:sz w:val="32"/>
                              <w:szCs w:val="32"/>
                            </w:rPr>
                            <w:t xml:space="preserve"> du week-end le </w:t>
                          </w:r>
                          <w:r w:rsidRPr="003125BC">
                            <w:rPr>
                              <w:rFonts w:ascii="Calibri" w:hAnsi="Calibri" w:cs="Calibri"/>
                              <w:b/>
                              <w:bCs/>
                              <w:color w:val="C00000"/>
                              <w:sz w:val="32"/>
                              <w:szCs w:val="32"/>
                            </w:rPr>
                            <w:t>plus tôt</w:t>
                          </w:r>
                          <w:r w:rsidR="00F96FFB">
                            <w:rPr>
                              <w:rFonts w:ascii="Calibri" w:hAnsi="Calibri" w:cs="Calibri"/>
                              <w:b/>
                              <w:bCs/>
                              <w:color w:val="C00000"/>
                              <w:sz w:val="32"/>
                              <w:szCs w:val="32"/>
                            </w:rPr>
                            <w:t xml:space="preserve"> possible.</w:t>
                          </w:r>
                        </w:p>
                      </w:txbxContent>
                    </v:textbox>
                  </v:shape>
                  <v:shape id="Image 1" o:spid="_x0000_s1031" type="#_x0000_t75" style="position:absolute;left:10613;top:-13241;width:8973;height:117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">
                    <v:imagedata r:id="rId10" o:title="" cropbottom="22348f" cropleft="16370f"/>
                  </v:shape>
                </v:group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7223E0D" wp14:editId="3A42C7ED">
                <wp:simplePos x="0" y="0"/>
                <wp:positionH relativeFrom="column">
                  <wp:posOffset>-1143000</wp:posOffset>
                </wp:positionH>
                <wp:positionV relativeFrom="paragraph">
                  <wp:posOffset>-942975</wp:posOffset>
                </wp:positionV>
                <wp:extent cx="372110" cy="10384155"/>
                <wp:effectExtent l="0" t="0" r="889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10" cy="10384155"/>
                        </a:xfrm>
                        <a:prstGeom prst="rect">
                          <a:avLst/>
                        </a:prstGeom>
                        <a:solidFill>
                          <a:srgbClr val="5F237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6EA580" id="Rectangle 4" o:spid="_x0000_s1026" style="position:absolute;margin-left:-90pt;margin-top:-74.25pt;width:29.3pt;height:817.6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" fillcolor="#5f2377" stroked="f" strokeweight="1pt"/>
            </w:pict>
          </mc:Fallback>
        </mc:AlternateContent>
      </w:r>
    </w:p>
    <w:p w14:paraId="717970B6" w14:textId="4F0D29BA" w:rsidR="00113FBD" w:rsidRDefault="00862D3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14D61DF3" wp14:editId="4FF45D7C">
                <wp:simplePos x="0" y="0"/>
                <wp:positionH relativeFrom="page">
                  <wp:posOffset>2762249</wp:posOffset>
                </wp:positionH>
                <wp:positionV relativeFrom="paragraph">
                  <wp:posOffset>3238500</wp:posOffset>
                </wp:positionV>
                <wp:extent cx="4924425" cy="4962525"/>
                <wp:effectExtent l="0" t="0" r="9525" b="9525"/>
                <wp:wrapNone/>
                <wp:docPr id="13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4425" cy="4962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1EEE10" w14:textId="1FFA2B23" w:rsidR="00A11A82" w:rsidRDefault="00A11A82" w:rsidP="00A11A82">
                            <w:pPr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E62AC7"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>Formule entrée/plat, dessert - 11.50 €</w:t>
                            </w:r>
                          </w:p>
                          <w:p w14:paraId="0802E750" w14:textId="319AAE56" w:rsidR="00A11A82" w:rsidRPr="00A11A82" w:rsidRDefault="00A11A82" w:rsidP="00A11A82">
                            <w:pPr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E62AC7"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>Formule entrée/plat ou plat/dessert - 10 €</w:t>
                            </w:r>
                          </w:p>
                          <w:p w14:paraId="5FC9B121" w14:textId="77777777" w:rsidR="00A11A82" w:rsidRDefault="007A263F" w:rsidP="00B13C0B">
                            <w:pPr>
                              <w:jc w:val="both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                      </w:t>
                            </w:r>
                          </w:p>
                          <w:p w14:paraId="2C2EF60C" w14:textId="65288D82" w:rsidR="007A263F" w:rsidRPr="00A11A82" w:rsidRDefault="007A263F" w:rsidP="00A11A82">
                            <w:pPr>
                              <w:jc w:val="center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A11A82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>LES PLATS</w:t>
                            </w:r>
                          </w:p>
                          <w:p w14:paraId="3BCA248F" w14:textId="2E4D5061" w:rsidR="007A263F" w:rsidRDefault="005F020A" w:rsidP="007A263F">
                            <w:pPr>
                              <w:pStyle w:val="Paragraphedeliste"/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Encornet à l’armoricaine/Riz</w:t>
                            </w:r>
                          </w:p>
                          <w:p w14:paraId="67116EE1" w14:textId="77777777" w:rsidR="005F020A" w:rsidRPr="00E62AC7" w:rsidRDefault="005F020A" w:rsidP="005F020A">
                            <w:pPr>
                              <w:pStyle w:val="Paragraphedeliste"/>
                              <w:jc w:val="both"/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17245D74" w14:textId="0FFFEDB0" w:rsidR="005F020A" w:rsidRDefault="005F020A" w:rsidP="005F020A">
                            <w:pPr>
                              <w:pStyle w:val="Paragraphedeliste"/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Fricassé</w:t>
                            </w:r>
                            <w:r w:rsidR="003125BC"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e</w:t>
                            </w:r>
                            <w:r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de volaille sauce aux cèpes</w:t>
                            </w:r>
                          </w:p>
                          <w:p w14:paraId="1C6C025A" w14:textId="00DBEC2B" w:rsidR="007A263F" w:rsidRPr="005F020A" w:rsidRDefault="005F020A" w:rsidP="005F020A">
                            <w:pPr>
                              <w:jc w:val="both"/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          </w:t>
                            </w:r>
                            <w:r w:rsidR="003125BC" w:rsidRPr="005F020A"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Gratin</w:t>
                            </w:r>
                            <w:r w:rsidRPr="005F020A"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de pomme de terre</w:t>
                            </w:r>
                          </w:p>
                          <w:p w14:paraId="6BBB50E3" w14:textId="55CAC35A" w:rsidR="008F4D33" w:rsidRDefault="00A11A82" w:rsidP="00747FDD">
                            <w:pPr>
                              <w:pStyle w:val="Paragraphedeliste"/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Cuis</w:t>
                            </w:r>
                            <w:r w:rsidR="008A7CC1"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s</w:t>
                            </w:r>
                            <w:r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ot de porcelet laqué/polenta</w:t>
                            </w:r>
                          </w:p>
                          <w:p w14:paraId="17F2BD1B" w14:textId="77777777" w:rsidR="00A11A82" w:rsidRPr="00A11A82" w:rsidRDefault="00A11A82" w:rsidP="00A11A82">
                            <w:pPr>
                              <w:jc w:val="both"/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1AEE218D" w14:textId="461B6CFD" w:rsidR="00B13C0B" w:rsidRPr="00E62AC7" w:rsidRDefault="00A05C1C" w:rsidP="00A05C1C">
                            <w:pPr>
                              <w:jc w:val="both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E62AC7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Retrouvez et commandez Les petits plats du Chef Thierry Bardet sur notre site web: </w:t>
                            </w:r>
                            <w:hyperlink r:id="rId11" w:history="1">
                              <w:r w:rsidRPr="00E62AC7">
                                <w:rPr>
                                  <w:rStyle w:val="Lienhypertexte"/>
                                  <w:rFonts w:cstheme="minorHAnsi"/>
                                  <w:sz w:val="24"/>
                                  <w:szCs w:val="24"/>
                                </w:rPr>
                                <w:t>www.logorissado.com</w:t>
                              </w:r>
                            </w:hyperlink>
                            <w:r w:rsidRPr="00E62AC7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,  par email : logorissado@gmail.com ou par téléphone au </w:t>
                            </w:r>
                            <w:r w:rsidRPr="00E62AC7"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>06.73.39.50.19</w:t>
                            </w:r>
                            <w:r w:rsidRPr="00E62AC7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.</w:t>
                            </w:r>
                            <w:r w:rsidR="00B13C0B" w:rsidRPr="00E62AC7">
                              <w:rPr>
                                <w:rFonts w:cstheme="minorHAnsi"/>
                              </w:rPr>
                              <w:t xml:space="preserve"> </w:t>
                            </w:r>
                          </w:p>
                          <w:p w14:paraId="1DFCE48D" w14:textId="5A2571AB" w:rsidR="0033630C" w:rsidRDefault="00A11A82" w:rsidP="0033630C">
                            <w:pPr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A11A82"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T</w:t>
                            </w:r>
                            <w:r w:rsidR="00A05C1C" w:rsidRPr="00A11A82"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ous les jours à partir</w:t>
                            </w:r>
                            <w:r w:rsidR="0033630C"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A11A82"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7j/7</w:t>
                            </w:r>
                          </w:p>
                          <w:p w14:paraId="66B0ACC8" w14:textId="4B15CA40" w:rsidR="00B13C0B" w:rsidRPr="00A11A82" w:rsidRDefault="00A05C1C" w:rsidP="00B13C0B">
                            <w:pPr>
                              <w:jc w:val="both"/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A11A82"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Pour toute commande spéciale, n’hésitez </w:t>
                            </w:r>
                            <w:r w:rsidR="00374771" w:rsidRPr="00A11A82"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pas </w:t>
                            </w:r>
                            <w:r w:rsidRPr="00A11A82"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à nous contacter.</w:t>
                            </w:r>
                          </w:p>
                          <w:p w14:paraId="470A8F66" w14:textId="77777777" w:rsidR="00A05C1C" w:rsidRPr="00A05C1C" w:rsidRDefault="00A05C1C" w:rsidP="00A05C1C">
                            <w:pPr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D61DF3" id="Zone de texte 2" o:spid="_x0000_s1032" type="#_x0000_t202" style="position:absolute;margin-left:217.5pt;margin-top:255pt;width:387.75pt;height:390.7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" stroked="f">
                <v:textbox>
                  <w:txbxContent>
                    <w:p w14:paraId="161EEE10" w14:textId="1FFA2B23" w:rsidR="00A11A82" w:rsidRDefault="00A11A82" w:rsidP="00A11A82">
                      <w:pPr>
                        <w:jc w:val="center"/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</w:pPr>
                      <w:r w:rsidRPr="00E62AC7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>Formule entrée/plat, dessert - 11.50 €</w:t>
                      </w:r>
                    </w:p>
                    <w:p w14:paraId="0802E750" w14:textId="319AAE56" w:rsidR="00A11A82" w:rsidRPr="00A11A82" w:rsidRDefault="00A11A82" w:rsidP="00A11A82">
                      <w:pPr>
                        <w:jc w:val="center"/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</w:pPr>
                      <w:r w:rsidRPr="00E62AC7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>Formule entrée/plat ou plat/dessert - 10 €</w:t>
                      </w:r>
                    </w:p>
                    <w:p w14:paraId="5FC9B121" w14:textId="77777777" w:rsidR="00A11A82" w:rsidRDefault="007A263F" w:rsidP="00B13C0B">
                      <w:pPr>
                        <w:jc w:val="both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 xml:space="preserve">                        </w:t>
                      </w:r>
                    </w:p>
                    <w:p w14:paraId="2C2EF60C" w14:textId="65288D82" w:rsidR="007A263F" w:rsidRPr="00A11A82" w:rsidRDefault="007A263F" w:rsidP="00A11A82">
                      <w:pPr>
                        <w:jc w:val="center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  <w:r w:rsidRPr="00A11A82"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>LES PLATS</w:t>
                      </w:r>
                    </w:p>
                    <w:p w14:paraId="3BCA248F" w14:textId="2E4D5061" w:rsidR="007A263F" w:rsidRDefault="005F020A" w:rsidP="007A263F">
                      <w:pPr>
                        <w:pStyle w:val="Paragraphedeliste"/>
                        <w:numPr>
                          <w:ilvl w:val="0"/>
                          <w:numId w:val="3"/>
                        </w:numPr>
                        <w:jc w:val="both"/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  <w:t>Encornet à l’armoricaine/Riz</w:t>
                      </w:r>
                    </w:p>
                    <w:p w14:paraId="67116EE1" w14:textId="77777777" w:rsidR="005F020A" w:rsidRPr="00E62AC7" w:rsidRDefault="005F020A" w:rsidP="005F020A">
                      <w:pPr>
                        <w:pStyle w:val="Paragraphedeliste"/>
                        <w:jc w:val="both"/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17245D74" w14:textId="0FFFEDB0" w:rsidR="005F020A" w:rsidRDefault="005F020A" w:rsidP="005F020A">
                      <w:pPr>
                        <w:pStyle w:val="Paragraphedeliste"/>
                        <w:numPr>
                          <w:ilvl w:val="0"/>
                          <w:numId w:val="3"/>
                        </w:numPr>
                        <w:jc w:val="both"/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  <w:t>Fricassé</w:t>
                      </w:r>
                      <w:r w:rsidR="003125BC"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  <w:t>e</w:t>
                      </w:r>
                      <w:r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  <w:t xml:space="preserve"> de volaille sauce aux cèpes</w:t>
                      </w:r>
                    </w:p>
                    <w:p w14:paraId="1C6C025A" w14:textId="00DBEC2B" w:rsidR="007A263F" w:rsidRPr="005F020A" w:rsidRDefault="005F020A" w:rsidP="005F020A">
                      <w:pPr>
                        <w:jc w:val="both"/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  <w:t xml:space="preserve">           </w:t>
                      </w:r>
                      <w:r w:rsidR="003125BC" w:rsidRPr="005F020A"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  <w:t>Gratin</w:t>
                      </w:r>
                      <w:r w:rsidRPr="005F020A"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  <w:t xml:space="preserve"> de pomme de terre</w:t>
                      </w:r>
                    </w:p>
                    <w:p w14:paraId="6BBB50E3" w14:textId="55CAC35A" w:rsidR="008F4D33" w:rsidRDefault="00A11A82" w:rsidP="00747FDD">
                      <w:pPr>
                        <w:pStyle w:val="Paragraphedeliste"/>
                        <w:numPr>
                          <w:ilvl w:val="0"/>
                          <w:numId w:val="3"/>
                        </w:numPr>
                        <w:jc w:val="both"/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  <w:t>Cuis</w:t>
                      </w:r>
                      <w:r w:rsidR="008A7CC1"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  <w:t>s</w:t>
                      </w:r>
                      <w:r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  <w:t>ot de porcelet laqué/polenta</w:t>
                      </w:r>
                    </w:p>
                    <w:p w14:paraId="17F2BD1B" w14:textId="77777777" w:rsidR="00A11A82" w:rsidRPr="00A11A82" w:rsidRDefault="00A11A82" w:rsidP="00A11A82">
                      <w:pPr>
                        <w:jc w:val="both"/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1AEE218D" w14:textId="461B6CFD" w:rsidR="00B13C0B" w:rsidRPr="00E62AC7" w:rsidRDefault="00A05C1C" w:rsidP="00A05C1C">
                      <w:pPr>
                        <w:jc w:val="both"/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E62AC7">
                        <w:rPr>
                          <w:rFonts w:cstheme="minorHAnsi"/>
                          <w:sz w:val="24"/>
                          <w:szCs w:val="24"/>
                        </w:rPr>
                        <w:t xml:space="preserve">Retrouvez et commandez Les petits plats du Chef Thierry Bardet sur notre site web: </w:t>
                      </w:r>
                      <w:hyperlink r:id="rId12" w:history="1">
                        <w:r w:rsidRPr="00E62AC7">
                          <w:rPr>
                            <w:rStyle w:val="Lienhypertexte"/>
                            <w:rFonts w:cstheme="minorHAnsi"/>
                            <w:sz w:val="24"/>
                            <w:szCs w:val="24"/>
                          </w:rPr>
                          <w:t>www.logorissado.com</w:t>
                        </w:r>
                      </w:hyperlink>
                      <w:r w:rsidRPr="00E62AC7">
                        <w:rPr>
                          <w:rFonts w:cstheme="minorHAnsi"/>
                          <w:sz w:val="24"/>
                          <w:szCs w:val="24"/>
                        </w:rPr>
                        <w:t xml:space="preserve">,  par email : logorissado@gmail.com ou par téléphone au </w:t>
                      </w:r>
                      <w:r w:rsidRPr="00E62AC7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>06.73.39.50.19</w:t>
                      </w:r>
                      <w:r w:rsidRPr="00E62AC7">
                        <w:rPr>
                          <w:rFonts w:cstheme="minorHAnsi"/>
                          <w:sz w:val="24"/>
                          <w:szCs w:val="24"/>
                        </w:rPr>
                        <w:t>.</w:t>
                      </w:r>
                      <w:r w:rsidR="00B13C0B" w:rsidRPr="00E62AC7">
                        <w:rPr>
                          <w:rFonts w:cstheme="minorHAnsi"/>
                        </w:rPr>
                        <w:t xml:space="preserve"> </w:t>
                      </w:r>
                    </w:p>
                    <w:p w14:paraId="1DFCE48D" w14:textId="5A2571AB" w:rsidR="0033630C" w:rsidRDefault="00A11A82" w:rsidP="0033630C">
                      <w:pPr>
                        <w:jc w:val="center"/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</w:pPr>
                      <w:r w:rsidRPr="00A11A82"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  <w:t>T</w:t>
                      </w:r>
                      <w:r w:rsidR="00A05C1C" w:rsidRPr="00A11A82"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  <w:t>ous les jours à partir</w:t>
                      </w:r>
                      <w:r w:rsidR="0033630C"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  <w:t xml:space="preserve"> </w:t>
                      </w:r>
                      <w:r w:rsidRPr="00A11A82"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  <w:t>7j/7</w:t>
                      </w:r>
                    </w:p>
                    <w:p w14:paraId="66B0ACC8" w14:textId="4B15CA40" w:rsidR="00B13C0B" w:rsidRPr="00A11A82" w:rsidRDefault="00A05C1C" w:rsidP="00B13C0B">
                      <w:pPr>
                        <w:jc w:val="both"/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</w:pPr>
                      <w:r w:rsidRPr="00A11A82"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  <w:t xml:space="preserve">Pour toute commande spéciale, n’hésitez </w:t>
                      </w:r>
                      <w:r w:rsidR="00374771" w:rsidRPr="00A11A82"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  <w:t xml:space="preserve">pas </w:t>
                      </w:r>
                      <w:r w:rsidRPr="00A11A82"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  <w:t>à nous contacter.</w:t>
                      </w:r>
                    </w:p>
                    <w:p w14:paraId="470A8F66" w14:textId="77777777" w:rsidR="00A05C1C" w:rsidRPr="00A05C1C" w:rsidRDefault="00A05C1C" w:rsidP="00A05C1C">
                      <w:pPr>
                        <w:jc w:val="both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A11A82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5AB51630" wp14:editId="77E539C5">
                <wp:simplePos x="0" y="0"/>
                <wp:positionH relativeFrom="column">
                  <wp:posOffset>-1095375</wp:posOffset>
                </wp:positionH>
                <wp:positionV relativeFrom="paragraph">
                  <wp:posOffset>3162300</wp:posOffset>
                </wp:positionV>
                <wp:extent cx="2349500" cy="5085080"/>
                <wp:effectExtent l="0" t="0" r="0" b="1270"/>
                <wp:wrapNone/>
                <wp:docPr id="12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9500" cy="5085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F2C013" w14:textId="01D3680F" w:rsidR="00A05C1C" w:rsidRPr="00E62AC7" w:rsidRDefault="007A263F" w:rsidP="007E0FAF">
                            <w:pPr>
                              <w:jc w:val="both"/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E62AC7">
                              <w:rPr>
                                <w:rFonts w:cstheme="minorHAnsi"/>
                                <w:sz w:val="28"/>
                                <w:szCs w:val="28"/>
                              </w:rPr>
                              <w:t xml:space="preserve">            </w:t>
                            </w:r>
                            <w:r w:rsidR="00747FDD" w:rsidRPr="00E62AC7">
                              <w:rPr>
                                <w:rFonts w:cstheme="minorHAnsi"/>
                                <w:sz w:val="28"/>
                                <w:szCs w:val="28"/>
                              </w:rPr>
                              <w:t xml:space="preserve">    </w:t>
                            </w:r>
                            <w:r w:rsidRPr="00E62AC7">
                              <w:rPr>
                                <w:rFonts w:cstheme="minorHAnsi"/>
                                <w:b/>
                                <w:bCs/>
                                <w:color w:val="C45911" w:themeColor="accent2" w:themeShade="BF"/>
                                <w:sz w:val="24"/>
                                <w:szCs w:val="24"/>
                              </w:rPr>
                              <w:t>LES ENTR</w:t>
                            </w:r>
                            <w:r w:rsidR="00E62AC7">
                              <w:rPr>
                                <w:rFonts w:cstheme="minorHAnsi"/>
                                <w:b/>
                                <w:bCs/>
                                <w:color w:val="C45911" w:themeColor="accent2" w:themeShade="BF"/>
                                <w:sz w:val="24"/>
                                <w:szCs w:val="24"/>
                              </w:rPr>
                              <w:t>ÉE</w:t>
                            </w:r>
                            <w:r w:rsidRPr="00E62AC7">
                              <w:rPr>
                                <w:rFonts w:cstheme="minorHAnsi"/>
                                <w:b/>
                                <w:bCs/>
                                <w:color w:val="C45911" w:themeColor="accent2" w:themeShade="BF"/>
                                <w:sz w:val="24"/>
                                <w:szCs w:val="24"/>
                              </w:rPr>
                              <w:t>S</w:t>
                            </w:r>
                          </w:p>
                          <w:p w14:paraId="15BF6342" w14:textId="2C64F7BA" w:rsidR="007A263F" w:rsidRPr="00E62AC7" w:rsidRDefault="005F020A" w:rsidP="007A263F">
                            <w:pPr>
                              <w:pStyle w:val="Paragraphedeliste"/>
                              <w:numPr>
                                <w:ilvl w:val="0"/>
                                <w:numId w:val="2"/>
                              </w:numPr>
                              <w:jc w:val="both"/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>Bavarois Asperges du jardin à la ricotta et saumon fumé</w:t>
                            </w:r>
                          </w:p>
                          <w:p w14:paraId="660D160B" w14:textId="77777777" w:rsidR="00747FDD" w:rsidRPr="00E62AC7" w:rsidRDefault="00747FDD" w:rsidP="00E03700">
                            <w:pPr>
                              <w:pStyle w:val="Paragraphedeliste"/>
                              <w:jc w:val="both"/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6C3F5A26" w14:textId="1B73BE29" w:rsidR="005F020A" w:rsidRDefault="005F020A" w:rsidP="00A11A82">
                            <w:pPr>
                              <w:pStyle w:val="Paragraphedeliste"/>
                              <w:numPr>
                                <w:ilvl w:val="0"/>
                                <w:numId w:val="2"/>
                              </w:numPr>
                              <w:jc w:val="both"/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Antipasti légumes marinés à l’huile d’olive et </w:t>
                            </w:r>
                            <w:r w:rsidR="003125BC"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>sarriettes</w:t>
                            </w:r>
                            <w:r w:rsidR="00A11A82"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>(poivrons, courgettes, aubergines)</w:t>
                            </w:r>
                          </w:p>
                          <w:p w14:paraId="211B1D27" w14:textId="77777777" w:rsidR="00A11A82" w:rsidRPr="00A11A82" w:rsidRDefault="00A11A82" w:rsidP="00A11A82">
                            <w:pPr>
                              <w:pStyle w:val="Paragraphedeliste"/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7D8ED150" w14:textId="77777777" w:rsidR="00A11A82" w:rsidRPr="00A11A82" w:rsidRDefault="00A11A82" w:rsidP="00A11A82">
                            <w:pPr>
                              <w:pStyle w:val="Paragraphedeliste"/>
                              <w:jc w:val="both"/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2FD522BE" w14:textId="20C0A9C5" w:rsidR="005F020A" w:rsidRPr="00A11A82" w:rsidRDefault="007A263F" w:rsidP="005F020A">
                            <w:pPr>
                              <w:pStyle w:val="Paragraphedeliste"/>
                              <w:numPr>
                                <w:ilvl w:val="0"/>
                                <w:numId w:val="2"/>
                              </w:numPr>
                              <w:jc w:val="both"/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E62AC7"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>T</w:t>
                            </w:r>
                            <w:r w:rsidR="008F4D33" w:rsidRPr="00E62AC7"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>e</w:t>
                            </w:r>
                            <w:r w:rsidRPr="00E62AC7"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>rrine au</w:t>
                            </w:r>
                            <w:r w:rsidR="00E62AC7" w:rsidRPr="00E62AC7"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>x</w:t>
                            </w:r>
                            <w:r w:rsidRPr="00E62AC7"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3 viandes, porc, agneau, veau avec chutney de figues et pickles</w:t>
                            </w:r>
                          </w:p>
                          <w:p w14:paraId="02879402" w14:textId="163B6EE5" w:rsidR="00E03700" w:rsidRPr="00E62AC7" w:rsidRDefault="00E03700" w:rsidP="007E0FAF">
                            <w:pPr>
                              <w:jc w:val="both"/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E62AC7"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                     </w:t>
                            </w:r>
                            <w:r w:rsidRPr="00E62AC7">
                              <w:rPr>
                                <w:rFonts w:cstheme="minorHAnsi"/>
                                <w:b/>
                                <w:bCs/>
                                <w:color w:val="2F5496" w:themeColor="accent1" w:themeShade="BF"/>
                                <w:sz w:val="24"/>
                                <w:szCs w:val="24"/>
                              </w:rPr>
                              <w:t>LES DESSERT</w:t>
                            </w:r>
                            <w:r w:rsidR="00E62AC7">
                              <w:rPr>
                                <w:rFonts w:cstheme="minorHAnsi"/>
                                <w:b/>
                                <w:bCs/>
                                <w:color w:val="2F5496" w:themeColor="accent1" w:themeShade="BF"/>
                                <w:sz w:val="24"/>
                                <w:szCs w:val="24"/>
                              </w:rPr>
                              <w:t>S</w:t>
                            </w:r>
                          </w:p>
                          <w:p w14:paraId="01F027EF" w14:textId="4F58BA81" w:rsidR="00E03700" w:rsidRDefault="005F020A" w:rsidP="00E03700">
                            <w:pPr>
                              <w:pStyle w:val="Paragraphedeliste"/>
                              <w:numPr>
                                <w:ilvl w:val="0"/>
                                <w:numId w:val="2"/>
                              </w:numPr>
                              <w:jc w:val="both"/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>Baba au rhum</w:t>
                            </w:r>
                          </w:p>
                          <w:p w14:paraId="19F7C008" w14:textId="77777777" w:rsidR="005F020A" w:rsidRPr="00E62AC7" w:rsidRDefault="005F020A" w:rsidP="005F020A">
                            <w:pPr>
                              <w:pStyle w:val="Paragraphedeliste"/>
                              <w:jc w:val="both"/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2273B8A7" w14:textId="508EAC3A" w:rsidR="00E03700" w:rsidRDefault="00E03700" w:rsidP="00E03700">
                            <w:pPr>
                              <w:pStyle w:val="Paragraphedeliste"/>
                              <w:numPr>
                                <w:ilvl w:val="0"/>
                                <w:numId w:val="2"/>
                              </w:numPr>
                              <w:jc w:val="both"/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E62AC7"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>Tiramisu</w:t>
                            </w:r>
                            <w:r w:rsidR="005F020A"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de Guiseppe</w:t>
                            </w:r>
                          </w:p>
                          <w:p w14:paraId="0C720531" w14:textId="77777777" w:rsidR="005F020A" w:rsidRPr="00E62AC7" w:rsidRDefault="005F020A" w:rsidP="005F020A">
                            <w:pPr>
                              <w:pStyle w:val="Paragraphedeliste"/>
                              <w:jc w:val="both"/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16E06C49" w14:textId="0E2B5B5E" w:rsidR="00E03700" w:rsidRPr="00E62AC7" w:rsidRDefault="005F020A" w:rsidP="00E62AC7">
                            <w:pPr>
                              <w:pStyle w:val="Paragraphedeliste"/>
                              <w:numPr>
                                <w:ilvl w:val="0"/>
                                <w:numId w:val="2"/>
                              </w:numPr>
                              <w:jc w:val="both"/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>Charlotte aux fraises de Périgor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B51630" id="_x0000_s1033" type="#_x0000_t202" style="position:absolute;margin-left:-86.25pt;margin-top:249pt;width:185pt;height:400.4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" stroked="f">
                <v:textbox>
                  <w:txbxContent>
                    <w:p w14:paraId="6AF2C013" w14:textId="01D3680F" w:rsidR="00A05C1C" w:rsidRPr="00E62AC7" w:rsidRDefault="007A263F" w:rsidP="007E0FAF">
                      <w:pPr>
                        <w:jc w:val="both"/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</w:pPr>
                      <w:r w:rsidRPr="00E62AC7">
                        <w:rPr>
                          <w:rFonts w:cstheme="minorHAnsi"/>
                          <w:sz w:val="28"/>
                          <w:szCs w:val="28"/>
                        </w:rPr>
                        <w:t xml:space="preserve">            </w:t>
                      </w:r>
                      <w:r w:rsidR="00747FDD" w:rsidRPr="00E62AC7">
                        <w:rPr>
                          <w:rFonts w:cstheme="minorHAnsi"/>
                          <w:sz w:val="28"/>
                          <w:szCs w:val="28"/>
                        </w:rPr>
                        <w:t xml:space="preserve">    </w:t>
                      </w:r>
                      <w:r w:rsidRPr="00E62AC7">
                        <w:rPr>
                          <w:rFonts w:cstheme="minorHAnsi"/>
                          <w:b/>
                          <w:bCs/>
                          <w:color w:val="C45911" w:themeColor="accent2" w:themeShade="BF"/>
                          <w:sz w:val="24"/>
                          <w:szCs w:val="24"/>
                        </w:rPr>
                        <w:t>LES ENTR</w:t>
                      </w:r>
                      <w:r w:rsidR="00E62AC7">
                        <w:rPr>
                          <w:rFonts w:cstheme="minorHAnsi"/>
                          <w:b/>
                          <w:bCs/>
                          <w:color w:val="C45911" w:themeColor="accent2" w:themeShade="BF"/>
                          <w:sz w:val="24"/>
                          <w:szCs w:val="24"/>
                        </w:rPr>
                        <w:t>ÉE</w:t>
                      </w:r>
                      <w:r w:rsidRPr="00E62AC7">
                        <w:rPr>
                          <w:rFonts w:cstheme="minorHAnsi"/>
                          <w:b/>
                          <w:bCs/>
                          <w:color w:val="C45911" w:themeColor="accent2" w:themeShade="BF"/>
                          <w:sz w:val="24"/>
                          <w:szCs w:val="24"/>
                        </w:rPr>
                        <w:t>S</w:t>
                      </w:r>
                    </w:p>
                    <w:p w14:paraId="15BF6342" w14:textId="2C64F7BA" w:rsidR="007A263F" w:rsidRPr="00E62AC7" w:rsidRDefault="005F020A" w:rsidP="007A263F">
                      <w:pPr>
                        <w:pStyle w:val="Paragraphedeliste"/>
                        <w:numPr>
                          <w:ilvl w:val="0"/>
                          <w:numId w:val="2"/>
                        </w:numPr>
                        <w:jc w:val="both"/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>Bavarois Asperges du jardin à la ricotta et saumon fumé</w:t>
                      </w:r>
                    </w:p>
                    <w:p w14:paraId="660D160B" w14:textId="77777777" w:rsidR="00747FDD" w:rsidRPr="00E62AC7" w:rsidRDefault="00747FDD" w:rsidP="00E03700">
                      <w:pPr>
                        <w:pStyle w:val="Paragraphedeliste"/>
                        <w:jc w:val="both"/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6C3F5A26" w14:textId="1B73BE29" w:rsidR="005F020A" w:rsidRDefault="005F020A" w:rsidP="00A11A82">
                      <w:pPr>
                        <w:pStyle w:val="Paragraphedeliste"/>
                        <w:numPr>
                          <w:ilvl w:val="0"/>
                          <w:numId w:val="2"/>
                        </w:numPr>
                        <w:jc w:val="both"/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 xml:space="preserve">Antipasti légumes marinés à l’huile d’olive et </w:t>
                      </w:r>
                      <w:r w:rsidR="003125BC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>sarriettes</w:t>
                      </w:r>
                      <w:r w:rsidR="00A11A82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>(poivrons, courgettes, aubergines)</w:t>
                      </w:r>
                    </w:p>
                    <w:p w14:paraId="211B1D27" w14:textId="77777777" w:rsidR="00A11A82" w:rsidRPr="00A11A82" w:rsidRDefault="00A11A82" w:rsidP="00A11A82">
                      <w:pPr>
                        <w:pStyle w:val="Paragraphedeliste"/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7D8ED150" w14:textId="77777777" w:rsidR="00A11A82" w:rsidRPr="00A11A82" w:rsidRDefault="00A11A82" w:rsidP="00A11A82">
                      <w:pPr>
                        <w:pStyle w:val="Paragraphedeliste"/>
                        <w:jc w:val="both"/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2FD522BE" w14:textId="20C0A9C5" w:rsidR="005F020A" w:rsidRPr="00A11A82" w:rsidRDefault="007A263F" w:rsidP="005F020A">
                      <w:pPr>
                        <w:pStyle w:val="Paragraphedeliste"/>
                        <w:numPr>
                          <w:ilvl w:val="0"/>
                          <w:numId w:val="2"/>
                        </w:numPr>
                        <w:jc w:val="both"/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</w:pPr>
                      <w:r w:rsidRPr="00E62AC7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>T</w:t>
                      </w:r>
                      <w:r w:rsidR="008F4D33" w:rsidRPr="00E62AC7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>e</w:t>
                      </w:r>
                      <w:r w:rsidRPr="00E62AC7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>rrine au</w:t>
                      </w:r>
                      <w:r w:rsidR="00E62AC7" w:rsidRPr="00E62AC7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>x</w:t>
                      </w:r>
                      <w:r w:rsidRPr="00E62AC7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 xml:space="preserve"> 3 viandes, porc, agneau, veau avec chutney de figues et pickles</w:t>
                      </w:r>
                    </w:p>
                    <w:p w14:paraId="02879402" w14:textId="163B6EE5" w:rsidR="00E03700" w:rsidRPr="00E62AC7" w:rsidRDefault="00E03700" w:rsidP="007E0FAF">
                      <w:pPr>
                        <w:jc w:val="both"/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</w:pPr>
                      <w:r w:rsidRPr="00E62AC7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 xml:space="preserve">                       </w:t>
                      </w:r>
                      <w:r w:rsidRPr="00E62AC7">
                        <w:rPr>
                          <w:rFonts w:cstheme="minorHAnsi"/>
                          <w:b/>
                          <w:bCs/>
                          <w:color w:val="2F5496" w:themeColor="accent1" w:themeShade="BF"/>
                          <w:sz w:val="24"/>
                          <w:szCs w:val="24"/>
                        </w:rPr>
                        <w:t>LES DESSERT</w:t>
                      </w:r>
                      <w:r w:rsidR="00E62AC7">
                        <w:rPr>
                          <w:rFonts w:cstheme="minorHAnsi"/>
                          <w:b/>
                          <w:bCs/>
                          <w:color w:val="2F5496" w:themeColor="accent1" w:themeShade="BF"/>
                          <w:sz w:val="24"/>
                          <w:szCs w:val="24"/>
                        </w:rPr>
                        <w:t>S</w:t>
                      </w:r>
                    </w:p>
                    <w:p w14:paraId="01F027EF" w14:textId="4F58BA81" w:rsidR="00E03700" w:rsidRDefault="005F020A" w:rsidP="00E03700">
                      <w:pPr>
                        <w:pStyle w:val="Paragraphedeliste"/>
                        <w:numPr>
                          <w:ilvl w:val="0"/>
                          <w:numId w:val="2"/>
                        </w:numPr>
                        <w:jc w:val="both"/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>Baba au rhum</w:t>
                      </w:r>
                    </w:p>
                    <w:p w14:paraId="19F7C008" w14:textId="77777777" w:rsidR="005F020A" w:rsidRPr="00E62AC7" w:rsidRDefault="005F020A" w:rsidP="005F020A">
                      <w:pPr>
                        <w:pStyle w:val="Paragraphedeliste"/>
                        <w:jc w:val="both"/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2273B8A7" w14:textId="508EAC3A" w:rsidR="00E03700" w:rsidRDefault="00E03700" w:rsidP="00E03700">
                      <w:pPr>
                        <w:pStyle w:val="Paragraphedeliste"/>
                        <w:numPr>
                          <w:ilvl w:val="0"/>
                          <w:numId w:val="2"/>
                        </w:numPr>
                        <w:jc w:val="both"/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</w:pPr>
                      <w:r w:rsidRPr="00E62AC7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>Tiramisu</w:t>
                      </w:r>
                      <w:r w:rsidR="005F020A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 xml:space="preserve"> de Guiseppe</w:t>
                      </w:r>
                    </w:p>
                    <w:p w14:paraId="0C720531" w14:textId="77777777" w:rsidR="005F020A" w:rsidRPr="00E62AC7" w:rsidRDefault="005F020A" w:rsidP="005F020A">
                      <w:pPr>
                        <w:pStyle w:val="Paragraphedeliste"/>
                        <w:jc w:val="both"/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16E06C49" w14:textId="0E2B5B5E" w:rsidR="00E03700" w:rsidRPr="00E62AC7" w:rsidRDefault="005F020A" w:rsidP="00E62AC7">
                      <w:pPr>
                        <w:pStyle w:val="Paragraphedeliste"/>
                        <w:numPr>
                          <w:ilvl w:val="0"/>
                          <w:numId w:val="2"/>
                        </w:numPr>
                        <w:jc w:val="both"/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>Charlotte aux fraises de Périgord</w:t>
                      </w:r>
                    </w:p>
                  </w:txbxContent>
                </v:textbox>
              </v:shape>
            </w:pict>
          </mc:Fallback>
        </mc:AlternateContent>
      </w:r>
      <w:r w:rsidR="00E03700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63D33664" wp14:editId="3789FDF8">
                <wp:simplePos x="0" y="0"/>
                <wp:positionH relativeFrom="column">
                  <wp:posOffset>-400050</wp:posOffset>
                </wp:positionH>
                <wp:positionV relativeFrom="paragraph">
                  <wp:posOffset>8248650</wp:posOffset>
                </wp:positionV>
                <wp:extent cx="6781800" cy="838200"/>
                <wp:effectExtent l="0" t="0" r="0" b="0"/>
                <wp:wrapNone/>
                <wp:docPr id="6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81800" cy="83820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86000"/>
                          </a:srgb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B8771A" w14:textId="77777777" w:rsidR="00752AAC" w:rsidRPr="00747FDD" w:rsidRDefault="00752AAC" w:rsidP="00302B8E">
                            <w:pPr>
                              <w:pBdr>
                                <w:top w:val="single" w:sz="4" w:space="1" w:color="auto"/>
                              </w:pBdr>
                              <w:spacing w:after="0"/>
                              <w:jc w:val="center"/>
                              <w:rPr>
                                <w:rFonts w:ascii="Copperplate Gothic Light" w:hAnsi="Copperplate Gothic Light"/>
                                <w:sz w:val="20"/>
                                <w:szCs w:val="20"/>
                              </w:rPr>
                            </w:pPr>
                            <w:r w:rsidRPr="00747FDD">
                              <w:rPr>
                                <w:rFonts w:ascii="Copperplate Gothic Light" w:hAnsi="Copperplate Gothic Light"/>
                                <w:sz w:val="20"/>
                                <w:szCs w:val="20"/>
                              </w:rPr>
                              <w:t>Restaurant Lo gorissado - Pontou - 24200 Saint andré-Allas</w:t>
                            </w:r>
                          </w:p>
                          <w:p w14:paraId="45BE01C7" w14:textId="77777777" w:rsidR="00752AAC" w:rsidRPr="00752AAC" w:rsidRDefault="00752AAC" w:rsidP="00752AAC">
                            <w:pPr>
                              <w:spacing w:after="0"/>
                              <w:jc w:val="center"/>
                              <w:rPr>
                                <w:rFonts w:ascii="Copperplate Gothic Light" w:hAnsi="Copperplate Gothic Light"/>
                                <w:sz w:val="24"/>
                                <w:szCs w:val="24"/>
                              </w:rPr>
                            </w:pPr>
                            <w:r w:rsidRPr="00752AAC">
                              <w:rPr>
                                <w:rFonts w:ascii="Copperplate Gothic Light" w:hAnsi="Copperplate Gothic Light"/>
                                <w:sz w:val="24"/>
                                <w:szCs w:val="24"/>
                              </w:rPr>
                              <w:t xml:space="preserve">05 53 59 02 39 - 06 73 39 50 19 - </w:t>
                            </w:r>
                            <w:r w:rsidRPr="00752AAC">
                              <w:rPr>
                                <w:rFonts w:ascii="Copperplate Gothic Light" w:hAnsi="Copperplate Gothic Light" w:cs="Calibri"/>
                                <w:sz w:val="24"/>
                                <w:szCs w:val="24"/>
                              </w:rPr>
                              <w:t>www.logorissado.com</w:t>
                            </w:r>
                          </w:p>
                          <w:p w14:paraId="25570743" w14:textId="77777777" w:rsidR="0003272A" w:rsidRDefault="0003272A" w:rsidP="0003272A">
                            <w:pPr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</w:pPr>
                          </w:p>
                          <w:p w14:paraId="16BE5242" w14:textId="77777777" w:rsidR="0003272A" w:rsidRPr="0003272A" w:rsidRDefault="0003272A" w:rsidP="0003272A">
                            <w:pPr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</w:pPr>
                          </w:p>
                          <w:p w14:paraId="1E667B4E" w14:textId="77777777" w:rsidR="0003272A" w:rsidRDefault="0003272A" w:rsidP="0003272A">
                            <w:pPr>
                              <w:rPr>
                                <w:rFonts w:ascii="Copperplate Gothic Bold" w:hAnsi="Copperplate Gothic Bold"/>
                                <w:sz w:val="40"/>
                                <w:szCs w:val="40"/>
                              </w:rPr>
                            </w:pPr>
                          </w:p>
                          <w:p w14:paraId="5C952432" w14:textId="77777777" w:rsidR="0003272A" w:rsidRPr="0003272A" w:rsidRDefault="0003272A" w:rsidP="0003272A">
                            <w:pPr>
                              <w:rPr>
                                <w:rFonts w:ascii="Copperplate Gothic Bold" w:hAnsi="Copperplate Gothic Bold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D33664" id="_x0000_s1034" type="#_x0000_t202" style="position:absolute;margin-left:-31.5pt;margin-top:649.5pt;width:534pt;height:66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" stroked="f">
                <v:fill opacity="56283f"/>
                <v:textbox>
                  <w:txbxContent>
                    <w:p w14:paraId="3EB8771A" w14:textId="77777777" w:rsidR="00752AAC" w:rsidRPr="00747FDD" w:rsidRDefault="00752AAC" w:rsidP="00302B8E">
                      <w:pPr>
                        <w:pBdr>
                          <w:top w:val="single" w:sz="4" w:space="1" w:color="auto"/>
                        </w:pBdr>
                        <w:spacing w:after="0"/>
                        <w:jc w:val="center"/>
                        <w:rPr>
                          <w:rFonts w:ascii="Copperplate Gothic Light" w:hAnsi="Copperplate Gothic Light"/>
                          <w:sz w:val="20"/>
                          <w:szCs w:val="20"/>
                        </w:rPr>
                      </w:pPr>
                      <w:r w:rsidRPr="00747FDD">
                        <w:rPr>
                          <w:rFonts w:ascii="Copperplate Gothic Light" w:hAnsi="Copperplate Gothic Light"/>
                          <w:sz w:val="20"/>
                          <w:szCs w:val="20"/>
                        </w:rPr>
                        <w:t>Restaurant Lo gorissado - Pontou - 24200 Saint andré-Allas</w:t>
                      </w:r>
                    </w:p>
                    <w:p w14:paraId="45BE01C7" w14:textId="77777777" w:rsidR="00752AAC" w:rsidRPr="00752AAC" w:rsidRDefault="00752AAC" w:rsidP="00752AAC">
                      <w:pPr>
                        <w:spacing w:after="0"/>
                        <w:jc w:val="center"/>
                        <w:rPr>
                          <w:rFonts w:ascii="Copperplate Gothic Light" w:hAnsi="Copperplate Gothic Light"/>
                          <w:sz w:val="24"/>
                          <w:szCs w:val="24"/>
                        </w:rPr>
                      </w:pPr>
                      <w:r w:rsidRPr="00752AAC">
                        <w:rPr>
                          <w:rFonts w:ascii="Copperplate Gothic Light" w:hAnsi="Copperplate Gothic Light"/>
                          <w:sz w:val="24"/>
                          <w:szCs w:val="24"/>
                        </w:rPr>
                        <w:t xml:space="preserve">05 53 59 02 39 - 06 73 39 50 19 - </w:t>
                      </w:r>
                      <w:r w:rsidRPr="00752AAC">
                        <w:rPr>
                          <w:rFonts w:ascii="Copperplate Gothic Light" w:hAnsi="Copperplate Gothic Light" w:cs="Calibri"/>
                          <w:sz w:val="24"/>
                          <w:szCs w:val="24"/>
                        </w:rPr>
                        <w:t>www.logorissado.com</w:t>
                      </w:r>
                    </w:p>
                    <w:p w14:paraId="25570743" w14:textId="77777777" w:rsidR="0003272A" w:rsidRDefault="0003272A" w:rsidP="0003272A">
                      <w:pPr>
                        <w:rPr>
                          <w:rFonts w:ascii="Calibri" w:hAnsi="Calibri" w:cs="Calibri"/>
                          <w:sz w:val="32"/>
                          <w:szCs w:val="32"/>
                        </w:rPr>
                      </w:pPr>
                    </w:p>
                    <w:p w14:paraId="16BE5242" w14:textId="77777777" w:rsidR="0003272A" w:rsidRPr="0003272A" w:rsidRDefault="0003272A" w:rsidP="0003272A">
                      <w:pPr>
                        <w:rPr>
                          <w:rFonts w:ascii="Calibri" w:hAnsi="Calibri" w:cs="Calibri"/>
                          <w:sz w:val="32"/>
                          <w:szCs w:val="32"/>
                        </w:rPr>
                      </w:pPr>
                    </w:p>
                    <w:p w14:paraId="1E667B4E" w14:textId="77777777" w:rsidR="0003272A" w:rsidRDefault="0003272A" w:rsidP="0003272A">
                      <w:pPr>
                        <w:rPr>
                          <w:rFonts w:ascii="Copperplate Gothic Bold" w:hAnsi="Copperplate Gothic Bold"/>
                          <w:sz w:val="40"/>
                          <w:szCs w:val="40"/>
                        </w:rPr>
                      </w:pPr>
                    </w:p>
                    <w:p w14:paraId="5C952432" w14:textId="77777777" w:rsidR="0003272A" w:rsidRPr="0003272A" w:rsidRDefault="0003272A" w:rsidP="0003272A">
                      <w:pPr>
                        <w:rPr>
                          <w:rFonts w:ascii="Copperplate Gothic Bold" w:hAnsi="Copperplate Gothic Bold"/>
                          <w:sz w:val="40"/>
                          <w:szCs w:val="4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113FBD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pperplate Gothic Bold">
    <w:altName w:val="Copperplate Gothic Bold"/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Vivaldi">
    <w:panose1 w:val="03020602050506090804"/>
    <w:charset w:val="00"/>
    <w:family w:val="script"/>
    <w:pitch w:val="variable"/>
    <w:sig w:usb0="00000003" w:usb1="00000000" w:usb2="00000000" w:usb3="00000000" w:csb0="00000001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9C0777"/>
    <w:multiLevelType w:val="hybridMultilevel"/>
    <w:tmpl w:val="F05220F8"/>
    <w:lvl w:ilvl="0" w:tplc="B21ED47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ED2700"/>
    <w:multiLevelType w:val="hybridMultilevel"/>
    <w:tmpl w:val="FE000594"/>
    <w:lvl w:ilvl="0" w:tplc="7FD0E76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436228"/>
    <w:multiLevelType w:val="hybridMultilevel"/>
    <w:tmpl w:val="546645C2"/>
    <w:lvl w:ilvl="0" w:tplc="EC52BE48">
      <w:start w:val="6"/>
      <w:numFmt w:val="bullet"/>
      <w:lvlText w:val="-"/>
      <w:lvlJc w:val="left"/>
      <w:pPr>
        <w:ind w:left="420" w:hanging="360"/>
      </w:pPr>
      <w:rPr>
        <w:rFonts w:ascii="Copperplate Gothic Bold" w:eastAsiaTheme="minorHAnsi" w:hAnsi="Copperplate Gothic Bold" w:cstheme="minorBidi" w:hint="default"/>
      </w:rPr>
    </w:lvl>
    <w:lvl w:ilvl="1" w:tplc="0C0C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3MzUwNDI3Mjc0sDRX0lEKTi0uzszPAykwrgUAPzeT1CwAAAA="/>
  </w:docVars>
  <w:rsids>
    <w:rsidRoot w:val="00113FBD"/>
    <w:rsid w:val="000154EA"/>
    <w:rsid w:val="0003272A"/>
    <w:rsid w:val="00090F0C"/>
    <w:rsid w:val="000D355B"/>
    <w:rsid w:val="00113FBD"/>
    <w:rsid w:val="00225FA9"/>
    <w:rsid w:val="00302B8E"/>
    <w:rsid w:val="003125BC"/>
    <w:rsid w:val="0033630C"/>
    <w:rsid w:val="00374771"/>
    <w:rsid w:val="0045656E"/>
    <w:rsid w:val="005F020A"/>
    <w:rsid w:val="0070791C"/>
    <w:rsid w:val="00747FDD"/>
    <w:rsid w:val="00752AAC"/>
    <w:rsid w:val="00777AEE"/>
    <w:rsid w:val="007A263F"/>
    <w:rsid w:val="007E0FAF"/>
    <w:rsid w:val="00862D38"/>
    <w:rsid w:val="008A0714"/>
    <w:rsid w:val="008A7CC1"/>
    <w:rsid w:val="008F4D33"/>
    <w:rsid w:val="00994AAE"/>
    <w:rsid w:val="009E0127"/>
    <w:rsid w:val="00A05C1C"/>
    <w:rsid w:val="00A11A82"/>
    <w:rsid w:val="00A414E7"/>
    <w:rsid w:val="00B13C0B"/>
    <w:rsid w:val="00B263EE"/>
    <w:rsid w:val="00E03700"/>
    <w:rsid w:val="00E37A0A"/>
    <w:rsid w:val="00E62AC7"/>
    <w:rsid w:val="00F96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5A673B"/>
  <w15:chartTrackingRefBased/>
  <w15:docId w15:val="{325863BF-35FE-4248-B62C-6938EA16D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5C1C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752AAC"/>
    <w:pPr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A05C1C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A05C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hyperlink" Target="http://www.logorissad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yperlink" Target="http://www.logorissado.com" TargetMode="External"/><Relationship Id="rId5" Type="http://schemas.openxmlformats.org/officeDocument/2006/relationships/image" Target="media/image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ubirou Marina</dc:creator>
  <cp:keywords/>
  <dc:description/>
  <cp:lastModifiedBy>user</cp:lastModifiedBy>
  <cp:revision>6</cp:revision>
  <cp:lastPrinted>2020-03-15T17:55:00Z</cp:lastPrinted>
  <dcterms:created xsi:type="dcterms:W3CDTF">2020-05-04T13:12:00Z</dcterms:created>
  <dcterms:modified xsi:type="dcterms:W3CDTF">2020-05-04T13:26:00Z</dcterms:modified>
</cp:coreProperties>
</file>